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1E29F" w14:textId="26D86499" w:rsidR="00FF6F0E" w:rsidRPr="00FF6F0E" w:rsidRDefault="00FF6F0E">
      <w:pPr>
        <w:rPr>
          <w:b/>
          <w:bCs/>
          <w:sz w:val="32"/>
          <w:szCs w:val="32"/>
        </w:rPr>
      </w:pPr>
      <w:r w:rsidRPr="00FF6F0E">
        <w:rPr>
          <w:b/>
          <w:bCs/>
          <w:sz w:val="32"/>
          <w:szCs w:val="32"/>
        </w:rPr>
        <w:t>Screen recordings: Legends</w:t>
      </w:r>
    </w:p>
    <w:p w14:paraId="7F564657" w14:textId="77777777" w:rsidR="00FF6F0E" w:rsidRDefault="00FF6F0E"/>
    <w:p w14:paraId="6E7D16EA" w14:textId="7F1FBB02" w:rsidR="00904737" w:rsidRDefault="00FF6F0E">
      <w:r>
        <w:t>Manuscript:</w:t>
      </w:r>
      <w:r>
        <w:tab/>
      </w:r>
      <w:r>
        <w:tab/>
        <w:t>61261</w:t>
      </w:r>
    </w:p>
    <w:p w14:paraId="29192A77" w14:textId="46BF420A" w:rsidR="00BE33E2" w:rsidRPr="00BE33E2" w:rsidRDefault="00FF6F0E">
      <w:pPr>
        <w:rPr>
          <w:color w:val="0563C1" w:themeColor="hyperlink"/>
          <w:u w:val="single"/>
        </w:rPr>
      </w:pPr>
      <w:r>
        <w:t>Contact person:</w:t>
      </w:r>
      <w:r>
        <w:tab/>
        <w:t xml:space="preserve">Sebastian Eggert, </w:t>
      </w:r>
      <w:hyperlink r:id="rId4" w:history="1">
        <w:r w:rsidRPr="000E6234">
          <w:rPr>
            <w:rStyle w:val="Hyperlink"/>
          </w:rPr>
          <w:t>s.eggert@qut.edu.au</w:t>
        </w:r>
      </w:hyperlink>
    </w:p>
    <w:p w14:paraId="108102D6" w14:textId="5579622B" w:rsidR="00BE33E2" w:rsidRDefault="00BE33E2" w:rsidP="00FF6F0E">
      <w:pPr>
        <w:rPr>
          <w:lang w:val="de-DE"/>
        </w:rPr>
      </w:pPr>
      <w:r>
        <w:tab/>
      </w:r>
      <w:r>
        <w:tab/>
      </w:r>
      <w:r>
        <w:tab/>
      </w:r>
      <w:r w:rsidRPr="00BE33E2">
        <w:rPr>
          <w:lang w:val="de-DE"/>
        </w:rPr>
        <w:t xml:space="preserve">Dietmar Hutmacher, </w:t>
      </w:r>
      <w:hyperlink r:id="rId5" w:history="1">
        <w:r w:rsidRPr="007267F5">
          <w:rPr>
            <w:rStyle w:val="Hyperlink"/>
            <w:lang w:val="de-DE"/>
          </w:rPr>
          <w:t>dietmar.hutmacher@qut.edu.au</w:t>
        </w:r>
      </w:hyperlink>
    </w:p>
    <w:p w14:paraId="52A30A46" w14:textId="77777777" w:rsidR="00BE33E2" w:rsidRPr="00BE33E2" w:rsidRDefault="00BE33E2" w:rsidP="00FF6F0E">
      <w:pPr>
        <w:rPr>
          <w:lang w:val="de-DE"/>
        </w:rPr>
      </w:pPr>
    </w:p>
    <w:p w14:paraId="016D48EE" w14:textId="357EC8D5" w:rsidR="00FF6F0E" w:rsidRDefault="00FF6F0E" w:rsidP="00F146BC">
      <w:pPr>
        <w:jc w:val="both"/>
      </w:pPr>
      <w:r>
        <w:t>The screen capture files were uploaded to the project page including this Word-file which provides information on the files and the recorded sequences.</w:t>
      </w:r>
    </w:p>
    <w:p w14:paraId="5BEB589C" w14:textId="6EB35294" w:rsidR="00D031AE" w:rsidRDefault="00D031AE" w:rsidP="00FF6F0E"/>
    <w:p w14:paraId="7073E5E8" w14:textId="554747EE" w:rsidR="00D031AE" w:rsidRDefault="00D031AE" w:rsidP="00F146BC">
      <w:pPr>
        <w:jc w:val="both"/>
      </w:pPr>
      <w:r>
        <w:br/>
        <w:t>Based on your screen capture request,</w:t>
      </w:r>
      <w:r w:rsidR="00F146BC">
        <w:t xml:space="preserve"> we included</w:t>
      </w:r>
      <w:r>
        <w:t xml:space="preserve"> </w:t>
      </w:r>
      <w:r w:rsidR="00F146BC">
        <w:t>minor changes to the protocol manuscript for enhanced synchronisation between protocol steps and screen captures. The minor changes are highlighted in the uploaded version.</w:t>
      </w:r>
    </w:p>
    <w:p w14:paraId="630D4A9D" w14:textId="0FF4493F" w:rsidR="00F146BC" w:rsidRDefault="00F146BC" w:rsidP="00FF6F0E"/>
    <w:p w14:paraId="0AB73934" w14:textId="2031CFDD" w:rsidR="00F146BC" w:rsidRDefault="00FF6F0E" w:rsidP="00FF6F0E">
      <w:r>
        <w:t>The following screen captures were request</w:t>
      </w:r>
      <w:r w:rsidR="00F146BC">
        <w:t>ed from you side and changes from our side are highlighted in red. Additional comments are provided for clarification:</w:t>
      </w:r>
    </w:p>
    <w:p w14:paraId="32001818" w14:textId="48A91D25" w:rsidR="00F146BC" w:rsidRDefault="00F146BC" w:rsidP="00FF6F0E"/>
    <w:p w14:paraId="27C468C5" w14:textId="535BEC60" w:rsidR="00FF6F0E" w:rsidRDefault="00FF6F0E" w:rsidP="00FF6F0E">
      <w:pPr>
        <w:ind w:firstLine="720"/>
      </w:pPr>
      <w:r>
        <w:t xml:space="preserve">- </w:t>
      </w:r>
      <w:r w:rsidRPr="00FF6F0E">
        <w:rPr>
          <w:color w:val="FF0000"/>
        </w:rPr>
        <w:t>1.2.1</w:t>
      </w:r>
      <w:r>
        <w:t>., 1.2.2., 1.2.3.</w:t>
      </w:r>
    </w:p>
    <w:p w14:paraId="4E6E82B9" w14:textId="572CB03B" w:rsidR="00FF6F0E" w:rsidRDefault="00FF6F0E" w:rsidP="00FF6F0E">
      <w:pPr>
        <w:ind w:firstLine="720"/>
      </w:pPr>
      <w:r>
        <w:t>- 4.2.-4.3.2., 4.5.-4.6., 4.9., 4.10.</w:t>
      </w:r>
    </w:p>
    <w:p w14:paraId="0099D165" w14:textId="5545C18D" w:rsidR="00FF6F0E" w:rsidRDefault="00FF6F0E" w:rsidP="00FF6F0E">
      <w:pPr>
        <w:ind w:firstLine="720"/>
      </w:pPr>
      <w:r>
        <w:t xml:space="preserve">- </w:t>
      </w:r>
      <w:r w:rsidR="00DB2DDC">
        <w:rPr>
          <w:color w:val="FF0000"/>
        </w:rPr>
        <w:t xml:space="preserve">5.1., </w:t>
      </w:r>
      <w:r>
        <w:t>5.2.1.-5.3.4., 5.3.7.</w:t>
      </w:r>
      <w:r>
        <w:tab/>
      </w:r>
      <w:r>
        <w:tab/>
      </w:r>
    </w:p>
    <w:p w14:paraId="2802CF88" w14:textId="034A9165" w:rsidR="00FF6F0E" w:rsidRDefault="00FF6F0E" w:rsidP="00FF6F0E">
      <w:pPr>
        <w:ind w:left="720"/>
      </w:pPr>
      <w:r>
        <w:t>- 6.6.1., 6.6.2.</w:t>
      </w:r>
      <w:r w:rsidR="00F146BC">
        <w:t xml:space="preserve">  </w:t>
      </w:r>
      <w:r w:rsidR="00F146BC" w:rsidRPr="00F146BC">
        <w:rPr>
          <w:color w:val="000000" w:themeColor="text1"/>
        </w:rPr>
        <w:sym w:font="Wingdings" w:char="F0E0"/>
      </w:r>
      <w:r w:rsidR="00F146BC" w:rsidRPr="00F146BC">
        <w:rPr>
          <w:color w:val="000000" w:themeColor="text1"/>
        </w:rPr>
        <w:t xml:space="preserve"> steps were combined in a single step: </w:t>
      </w:r>
      <w:r w:rsidR="00F146BC" w:rsidRPr="00F146BC">
        <w:rPr>
          <w:color w:val="FF0000"/>
        </w:rPr>
        <w:t>6.6.</w:t>
      </w:r>
    </w:p>
    <w:p w14:paraId="53E05A79" w14:textId="0E94F9D8" w:rsidR="00F146BC" w:rsidRDefault="00FF6F0E" w:rsidP="00F146BC">
      <w:pPr>
        <w:ind w:left="720"/>
      </w:pPr>
      <w:r>
        <w:t>- 7.2</w:t>
      </w:r>
      <w:r w:rsidR="00F146BC">
        <w:t xml:space="preserve">. </w:t>
      </w:r>
      <w:r w:rsidR="00F146BC">
        <w:sym w:font="Wingdings" w:char="F0E0"/>
      </w:r>
      <w:r w:rsidR="00F146BC">
        <w:t xml:space="preserve"> screen captures are not required for this step, as we would suggest to film someone who is operating the device and the PC.</w:t>
      </w:r>
    </w:p>
    <w:p w14:paraId="11B808BA" w14:textId="428D7EB6" w:rsidR="00AB58DB" w:rsidRDefault="00AB58DB" w:rsidP="00FF6F0E">
      <w:pPr>
        <w:ind w:firstLine="720"/>
      </w:pPr>
      <w:r>
        <w:t xml:space="preserve">- </w:t>
      </w:r>
      <w:r w:rsidR="00FF6F0E">
        <w:t>7.3.</w:t>
      </w:r>
      <w:r w:rsidR="00F146BC">
        <w:t xml:space="preserve"> </w:t>
      </w:r>
      <w:r w:rsidR="00F146BC">
        <w:sym w:font="Wingdings" w:char="F0E0"/>
      </w:r>
      <w:r w:rsidR="00F146BC">
        <w:t xml:space="preserve"> this step was removed for filming, since it is not essential</w:t>
      </w:r>
    </w:p>
    <w:p w14:paraId="5D8C9645" w14:textId="25FCD015" w:rsidR="00FF6F0E" w:rsidRDefault="00AB58DB" w:rsidP="00FF6F0E">
      <w:pPr>
        <w:ind w:firstLine="720"/>
      </w:pPr>
      <w:r>
        <w:t xml:space="preserve">- </w:t>
      </w:r>
      <w:r w:rsidR="00FF6F0E">
        <w:t>7.4.1., 7.4.2</w:t>
      </w:r>
    </w:p>
    <w:p w14:paraId="1791CA08" w14:textId="4F0044C9" w:rsidR="0081585B" w:rsidRDefault="0081585B" w:rsidP="0081585B"/>
    <w:p w14:paraId="4446FF7A" w14:textId="707B2918" w:rsidR="0081585B" w:rsidRDefault="0081585B" w:rsidP="0081585B"/>
    <w:p w14:paraId="3FE46DF6" w14:textId="2626D647" w:rsidR="0081585B" w:rsidRDefault="00BE33E2" w:rsidP="0081585B">
      <w:r>
        <w:t xml:space="preserve">Some screen capture includes more takes. </w:t>
      </w:r>
      <w:r w:rsidR="0081585B">
        <w:t>The legend describes the screen captures with the timeframe which was taken for take 1 (t1)</w:t>
      </w:r>
      <w:r>
        <w:t>.</w:t>
      </w:r>
    </w:p>
    <w:p w14:paraId="44F1E965" w14:textId="77777777" w:rsidR="00FF6F0E" w:rsidRDefault="00FF6F0E" w:rsidP="00FF6F0E">
      <w:pPr>
        <w:rPr>
          <w:b/>
          <w:bCs/>
        </w:rPr>
      </w:pPr>
    </w:p>
    <w:p w14:paraId="2DAE6FD2" w14:textId="2E8AA5EC" w:rsidR="00FF6F0E" w:rsidRDefault="0081585B" w:rsidP="00FF6F0E">
      <w:pPr>
        <w:rPr>
          <w:b/>
          <w:bCs/>
        </w:rPr>
      </w:pPr>
      <w:r w:rsidRPr="0081585B">
        <w:rPr>
          <w:b/>
          <w:bCs/>
        </w:rPr>
        <w:t>61261_1.2</w:t>
      </w:r>
      <w:r>
        <w:rPr>
          <w:b/>
          <w:bCs/>
        </w:rPr>
        <w:t>_t1</w:t>
      </w:r>
    </w:p>
    <w:p w14:paraId="657F3C29" w14:textId="5D33D1A0" w:rsidR="0081585B" w:rsidRDefault="0081585B" w:rsidP="00FF6F0E">
      <w:pPr>
        <w:rPr>
          <w:b/>
          <w:bCs/>
        </w:rPr>
      </w:pPr>
    </w:p>
    <w:p w14:paraId="0D40385D" w14:textId="6F527B2F" w:rsidR="00FF6F0E" w:rsidRDefault="0081585B" w:rsidP="00FF6F0E">
      <w:r w:rsidRPr="0081585B">
        <w:t xml:space="preserve">Three takes (61261_1.2_t1, 61261_1.2_t2, 61261_1.2_t3) were screened </w:t>
      </w:r>
      <w:r>
        <w:t>for step 1.2.1., 1.2.2., 1.2.3:</w:t>
      </w:r>
    </w:p>
    <w:p w14:paraId="4A4CB99A" w14:textId="7C7928C6" w:rsidR="0008478C" w:rsidRDefault="0008478C" w:rsidP="00FF6F0E"/>
    <w:p w14:paraId="4F1E4058" w14:textId="50B4502E" w:rsidR="0008478C" w:rsidRDefault="0008478C" w:rsidP="00FF6F0E">
      <w:r>
        <w:t>1 – 14 sec</w:t>
      </w:r>
      <w:r>
        <w:tab/>
        <w:t>step 1.2.1</w:t>
      </w:r>
    </w:p>
    <w:p w14:paraId="4A239C55" w14:textId="0968240B" w:rsidR="0008478C" w:rsidRDefault="0008478C" w:rsidP="00FF6F0E">
      <w:r>
        <w:t>15 – 24 sec</w:t>
      </w:r>
      <w:r>
        <w:tab/>
        <w:t>step 1.2.2</w:t>
      </w:r>
    </w:p>
    <w:p w14:paraId="7B3B5F9B" w14:textId="7544D8C9" w:rsidR="0008478C" w:rsidRDefault="0008478C" w:rsidP="00FF6F0E">
      <w:r>
        <w:t>25 – 40 sec</w:t>
      </w:r>
      <w:r>
        <w:tab/>
        <w:t>step 1.2.3</w:t>
      </w:r>
    </w:p>
    <w:p w14:paraId="09538889" w14:textId="49F87244" w:rsidR="0081585B" w:rsidRDefault="0081585B" w:rsidP="00FF6F0E"/>
    <w:p w14:paraId="5CFAD621" w14:textId="77777777" w:rsidR="0081585B" w:rsidRPr="0081585B" w:rsidRDefault="0081585B" w:rsidP="0081585B"/>
    <w:p w14:paraId="6BC5DB25" w14:textId="6B0BD64A" w:rsidR="0008478C" w:rsidRDefault="0008478C" w:rsidP="0008478C">
      <w:pPr>
        <w:rPr>
          <w:b/>
          <w:bCs/>
        </w:rPr>
      </w:pPr>
      <w:r w:rsidRPr="0081585B">
        <w:rPr>
          <w:b/>
          <w:bCs/>
        </w:rPr>
        <w:t>61261_</w:t>
      </w:r>
      <w:r>
        <w:rPr>
          <w:b/>
          <w:bCs/>
        </w:rPr>
        <w:t>4.2</w:t>
      </w:r>
    </w:p>
    <w:p w14:paraId="4028C3ED" w14:textId="76F13C6D" w:rsidR="0008478C" w:rsidRDefault="0008478C" w:rsidP="0008478C">
      <w:pPr>
        <w:rPr>
          <w:b/>
          <w:bCs/>
        </w:rPr>
      </w:pPr>
    </w:p>
    <w:p w14:paraId="1FA81FEE" w14:textId="11BF731C" w:rsidR="0008478C" w:rsidRDefault="0008478C" w:rsidP="0008478C">
      <w:r>
        <w:t>Screen capture for step 4.2.-4.3.2.</w:t>
      </w:r>
    </w:p>
    <w:p w14:paraId="4A764CE3" w14:textId="37707EF3" w:rsidR="0008478C" w:rsidRDefault="0008478C" w:rsidP="0008478C"/>
    <w:p w14:paraId="71C30BFD" w14:textId="61C305B9" w:rsidR="0008478C" w:rsidRDefault="0008478C" w:rsidP="0008478C">
      <w:r>
        <w:t>1 – 12 sec</w:t>
      </w:r>
      <w:r>
        <w:tab/>
        <w:t>step 4.2.</w:t>
      </w:r>
    </w:p>
    <w:p w14:paraId="30B82DBE" w14:textId="78AFB809" w:rsidR="0008478C" w:rsidRDefault="0008478C" w:rsidP="0008478C">
      <w:r>
        <w:t>13 – 22 sec</w:t>
      </w:r>
      <w:r>
        <w:tab/>
        <w:t>step 4.3.1.</w:t>
      </w:r>
    </w:p>
    <w:p w14:paraId="08341A53" w14:textId="718D89F9" w:rsidR="0008478C" w:rsidRPr="0008478C" w:rsidRDefault="0008478C" w:rsidP="0008478C">
      <w:r>
        <w:t>23 – 46</w:t>
      </w:r>
      <w:r>
        <w:tab/>
        <w:t xml:space="preserve"> sec</w:t>
      </w:r>
      <w:r>
        <w:tab/>
        <w:t>step 4.3.2.</w:t>
      </w:r>
    </w:p>
    <w:p w14:paraId="7443D5B6" w14:textId="77777777" w:rsidR="0081585B" w:rsidRPr="0081585B" w:rsidRDefault="0081585B" w:rsidP="00FF6F0E"/>
    <w:p w14:paraId="57904FA5" w14:textId="113EB0AE" w:rsidR="005163A7" w:rsidRDefault="005163A7" w:rsidP="005163A7">
      <w:pPr>
        <w:rPr>
          <w:b/>
          <w:bCs/>
        </w:rPr>
      </w:pPr>
      <w:r w:rsidRPr="0081585B">
        <w:rPr>
          <w:b/>
          <w:bCs/>
        </w:rPr>
        <w:t>61261_</w:t>
      </w:r>
      <w:r>
        <w:rPr>
          <w:b/>
          <w:bCs/>
        </w:rPr>
        <w:t>4.5_t1</w:t>
      </w:r>
    </w:p>
    <w:p w14:paraId="564C57DD" w14:textId="77777777" w:rsidR="005163A7" w:rsidRDefault="005163A7" w:rsidP="005163A7">
      <w:pPr>
        <w:rPr>
          <w:b/>
          <w:bCs/>
        </w:rPr>
      </w:pPr>
    </w:p>
    <w:p w14:paraId="49D39AD7" w14:textId="68E79FD0" w:rsidR="005163A7" w:rsidRDefault="005163A7" w:rsidP="005163A7">
      <w:r>
        <w:t>Screen capture for step 4.5. – 4.6.</w:t>
      </w:r>
    </w:p>
    <w:p w14:paraId="55E816FA" w14:textId="77777777" w:rsidR="005163A7" w:rsidRDefault="005163A7" w:rsidP="005163A7"/>
    <w:p w14:paraId="43C64BBD" w14:textId="06F334AF" w:rsidR="005163A7" w:rsidRDefault="005163A7" w:rsidP="005163A7">
      <w:r>
        <w:t>1 – 7 sec</w:t>
      </w:r>
      <w:r>
        <w:tab/>
        <w:t>step 4.5.1.</w:t>
      </w:r>
    </w:p>
    <w:p w14:paraId="2954601D" w14:textId="0610F482" w:rsidR="005163A7" w:rsidRDefault="005163A7" w:rsidP="005163A7">
      <w:r>
        <w:t>8 – 17 sec</w:t>
      </w:r>
      <w:r>
        <w:tab/>
        <w:t>step 4.5.2.</w:t>
      </w:r>
    </w:p>
    <w:p w14:paraId="24F7F2D5" w14:textId="15F8DEF4" w:rsidR="005163A7" w:rsidRDefault="005163A7" w:rsidP="005163A7">
      <w:r>
        <w:t>18 – 30</w:t>
      </w:r>
      <w:r>
        <w:tab/>
        <w:t xml:space="preserve"> sec</w:t>
      </w:r>
      <w:r>
        <w:tab/>
        <w:t>step 4.6.</w:t>
      </w:r>
    </w:p>
    <w:p w14:paraId="078DFE5A" w14:textId="6D636FA6" w:rsidR="00C4002A" w:rsidRDefault="00C4002A" w:rsidP="005163A7"/>
    <w:p w14:paraId="3410D502" w14:textId="07A70D05" w:rsidR="00C4002A" w:rsidRDefault="00C4002A" w:rsidP="00C4002A">
      <w:pPr>
        <w:rPr>
          <w:b/>
          <w:bCs/>
        </w:rPr>
      </w:pPr>
      <w:r w:rsidRPr="0081585B">
        <w:rPr>
          <w:b/>
          <w:bCs/>
        </w:rPr>
        <w:t>61261_</w:t>
      </w:r>
      <w:r>
        <w:rPr>
          <w:b/>
          <w:bCs/>
        </w:rPr>
        <w:t>4.9_t1</w:t>
      </w:r>
    </w:p>
    <w:p w14:paraId="04C888B2" w14:textId="77777777" w:rsidR="00C4002A" w:rsidRDefault="00C4002A" w:rsidP="00C4002A">
      <w:pPr>
        <w:rPr>
          <w:b/>
          <w:bCs/>
        </w:rPr>
      </w:pPr>
    </w:p>
    <w:p w14:paraId="1C30B569" w14:textId="39FAD677" w:rsidR="00C4002A" w:rsidRDefault="00C4002A" w:rsidP="00C4002A">
      <w:r>
        <w:t>Screen capture for step 4.9. and 4.10.</w:t>
      </w:r>
    </w:p>
    <w:p w14:paraId="13AC3F16" w14:textId="77777777" w:rsidR="00C4002A" w:rsidRDefault="00C4002A" w:rsidP="00C4002A"/>
    <w:p w14:paraId="51FCDC79" w14:textId="2ECCFEFE" w:rsidR="00C4002A" w:rsidRDefault="00C4002A" w:rsidP="00C4002A">
      <w:r>
        <w:t>1 – 9 sec</w:t>
      </w:r>
      <w:r>
        <w:tab/>
        <w:t>step 4.9.</w:t>
      </w:r>
    </w:p>
    <w:p w14:paraId="6CA2F19C" w14:textId="662183DF" w:rsidR="00C4002A" w:rsidRDefault="00C4002A" w:rsidP="00C4002A">
      <w:r>
        <w:t>10 – 12 sec</w:t>
      </w:r>
      <w:r>
        <w:tab/>
        <w:t>step 4.10.</w:t>
      </w:r>
    </w:p>
    <w:p w14:paraId="421BDDD7" w14:textId="052961A9" w:rsidR="00C4002A" w:rsidRPr="0008478C" w:rsidRDefault="00C4002A" w:rsidP="00C4002A">
      <w:r>
        <w:t>15 – 19</w:t>
      </w:r>
      <w:r>
        <w:tab/>
        <w:t xml:space="preserve"> sec</w:t>
      </w:r>
      <w:r>
        <w:tab/>
        <w:t>step 4.11.</w:t>
      </w:r>
    </w:p>
    <w:p w14:paraId="1ABF32E9" w14:textId="77777777" w:rsidR="00C4002A" w:rsidRPr="0008478C" w:rsidRDefault="00C4002A" w:rsidP="005163A7"/>
    <w:p w14:paraId="5DF968FB" w14:textId="35F0C782" w:rsidR="00C4002A" w:rsidRDefault="00C4002A" w:rsidP="00C4002A">
      <w:pPr>
        <w:rPr>
          <w:b/>
          <w:bCs/>
        </w:rPr>
      </w:pPr>
      <w:r w:rsidRPr="0081585B">
        <w:rPr>
          <w:b/>
          <w:bCs/>
        </w:rPr>
        <w:t>61261_</w:t>
      </w:r>
      <w:r>
        <w:rPr>
          <w:b/>
          <w:bCs/>
        </w:rPr>
        <w:t>5.1_t1</w:t>
      </w:r>
    </w:p>
    <w:p w14:paraId="443D5FEB" w14:textId="77777777" w:rsidR="00C4002A" w:rsidRDefault="00C4002A" w:rsidP="00C4002A">
      <w:pPr>
        <w:rPr>
          <w:b/>
          <w:bCs/>
        </w:rPr>
      </w:pPr>
    </w:p>
    <w:p w14:paraId="01958215" w14:textId="29185130" w:rsidR="00C4002A" w:rsidRDefault="00C4002A" w:rsidP="00C4002A">
      <w:r>
        <w:t xml:space="preserve">Screen capture for steps from 5.1. to 5.3.4. </w:t>
      </w:r>
    </w:p>
    <w:p w14:paraId="5FAC0C96" w14:textId="77777777" w:rsidR="00C4002A" w:rsidRDefault="00C4002A" w:rsidP="00C4002A"/>
    <w:p w14:paraId="666BAFBB" w14:textId="22C2A7BC" w:rsidR="00C4002A" w:rsidRDefault="00C4002A" w:rsidP="00C4002A">
      <w:r>
        <w:t>4 – 10 sec</w:t>
      </w:r>
      <w:r>
        <w:tab/>
        <w:t>step 5.1.</w:t>
      </w:r>
    </w:p>
    <w:p w14:paraId="4C418B0D" w14:textId="7C88AF86" w:rsidR="00C4002A" w:rsidRDefault="00C4002A" w:rsidP="00C4002A">
      <w:r>
        <w:t>11 – 23 sec</w:t>
      </w:r>
      <w:r>
        <w:tab/>
        <w:t>step 5.2.</w:t>
      </w:r>
    </w:p>
    <w:p w14:paraId="09803DB4" w14:textId="2A38EB30" w:rsidR="00C4002A" w:rsidRDefault="00C4002A" w:rsidP="00C4002A">
      <w:r>
        <w:t>24 – 28</w:t>
      </w:r>
      <w:r>
        <w:tab/>
        <w:t xml:space="preserve"> sec</w:t>
      </w:r>
      <w:r>
        <w:tab/>
        <w:t>step 5.3.1.</w:t>
      </w:r>
    </w:p>
    <w:p w14:paraId="67824D64" w14:textId="0F21FE81" w:rsidR="00C4002A" w:rsidRDefault="00C4002A" w:rsidP="00C4002A">
      <w:r>
        <w:t>29 – 33 sec</w:t>
      </w:r>
      <w:r>
        <w:tab/>
        <w:t>step 5.3.2.</w:t>
      </w:r>
    </w:p>
    <w:p w14:paraId="262D4FB1" w14:textId="2D0268AB" w:rsidR="00C4002A" w:rsidRDefault="00C4002A" w:rsidP="00C4002A">
      <w:r>
        <w:t xml:space="preserve">34 </w:t>
      </w:r>
      <w:r w:rsidR="00696A3E">
        <w:t>–</w:t>
      </w:r>
      <w:r>
        <w:t xml:space="preserve"> </w:t>
      </w:r>
      <w:r w:rsidR="00696A3E">
        <w:t>57 sec</w:t>
      </w:r>
      <w:r w:rsidR="00696A3E">
        <w:tab/>
        <w:t>step 5.3.3.</w:t>
      </w:r>
    </w:p>
    <w:p w14:paraId="5076221D" w14:textId="4049D570" w:rsidR="00696A3E" w:rsidRDefault="00696A3E" w:rsidP="00C4002A">
      <w:r>
        <w:t>58 – 59 sec</w:t>
      </w:r>
      <w:r>
        <w:tab/>
        <w:t>step 5.3.4.</w:t>
      </w:r>
    </w:p>
    <w:p w14:paraId="336D1AC0" w14:textId="4E12BF83" w:rsidR="00696A3E" w:rsidRDefault="00696A3E" w:rsidP="00C4002A">
      <w:r>
        <w:t>not filmed</w:t>
      </w:r>
      <w:r>
        <w:tab/>
        <w:t>step 5.4.1.</w:t>
      </w:r>
      <w:r>
        <w:tab/>
        <w:t>(already filmed and illustrated in step 5.3.1)</w:t>
      </w:r>
    </w:p>
    <w:p w14:paraId="51D9017F" w14:textId="0948EF58" w:rsidR="00696A3E" w:rsidRPr="0008478C" w:rsidRDefault="00696A3E" w:rsidP="00C4002A">
      <w:r>
        <w:t>60 – 68 sec</w:t>
      </w:r>
      <w:r>
        <w:tab/>
        <w:t>step 5.4.2.</w:t>
      </w:r>
    </w:p>
    <w:p w14:paraId="64A34B08" w14:textId="56EC2DB3" w:rsidR="00C4002A" w:rsidRDefault="00696A3E" w:rsidP="00C4002A">
      <w:r>
        <w:t>69 – 80 sec</w:t>
      </w:r>
      <w:r>
        <w:tab/>
        <w:t>step 5.4.3.</w:t>
      </w:r>
    </w:p>
    <w:p w14:paraId="3DA21740" w14:textId="78C11A55" w:rsidR="00696A3E" w:rsidRPr="0008478C" w:rsidRDefault="00696A3E" w:rsidP="00C4002A">
      <w:r>
        <w:t>81 – 85 sec</w:t>
      </w:r>
      <w:r>
        <w:tab/>
        <w:t>step 5.4.4.</w:t>
      </w:r>
    </w:p>
    <w:p w14:paraId="7EFC7F0E" w14:textId="77777777" w:rsidR="00FF6F0E" w:rsidRPr="0081585B" w:rsidRDefault="00FF6F0E" w:rsidP="00FF6F0E"/>
    <w:p w14:paraId="12B76131" w14:textId="3FF53AFF" w:rsidR="003A4DF2" w:rsidRDefault="003A4DF2" w:rsidP="003A4DF2">
      <w:pPr>
        <w:rPr>
          <w:b/>
          <w:bCs/>
        </w:rPr>
      </w:pPr>
      <w:r w:rsidRPr="0081585B">
        <w:rPr>
          <w:b/>
          <w:bCs/>
        </w:rPr>
        <w:t>61261_</w:t>
      </w:r>
      <w:r>
        <w:rPr>
          <w:b/>
          <w:bCs/>
        </w:rPr>
        <w:t>6.6_t1</w:t>
      </w:r>
    </w:p>
    <w:p w14:paraId="33CA515A" w14:textId="3DE520C1" w:rsidR="00FF6F0E" w:rsidRDefault="00FF6F0E"/>
    <w:p w14:paraId="1A2656F8" w14:textId="6B52927F" w:rsidR="003A4DF2" w:rsidRDefault="003A4DF2">
      <w:r>
        <w:t>Screen capture for step</w:t>
      </w:r>
      <w:r w:rsidR="00EB5B1C">
        <w:t xml:space="preserve"> </w:t>
      </w:r>
      <w:r>
        <w:t>6.6.</w:t>
      </w:r>
    </w:p>
    <w:p w14:paraId="4CE3556D" w14:textId="48510965" w:rsidR="003A4DF2" w:rsidRDefault="003A4DF2"/>
    <w:p w14:paraId="67E23684" w14:textId="16CDB1C0" w:rsidR="003A4DF2" w:rsidRDefault="003A4DF2">
      <w:r>
        <w:t>2 –</w:t>
      </w:r>
      <w:r w:rsidR="00EB5B1C">
        <w:t xml:space="preserve"> 12 sec</w:t>
      </w:r>
      <w:r w:rsidR="00EB5B1C">
        <w:tab/>
        <w:t>step 6.6.</w:t>
      </w:r>
    </w:p>
    <w:p w14:paraId="2FAB3D18" w14:textId="4FB64C76" w:rsidR="003A4DF2" w:rsidRDefault="003A4DF2"/>
    <w:p w14:paraId="79659BDE" w14:textId="14C6A97D" w:rsidR="003A4DF2" w:rsidRDefault="003A4DF2" w:rsidP="003A4DF2">
      <w:pPr>
        <w:rPr>
          <w:b/>
          <w:bCs/>
        </w:rPr>
      </w:pPr>
      <w:r w:rsidRPr="0081585B">
        <w:rPr>
          <w:b/>
          <w:bCs/>
        </w:rPr>
        <w:t>61261_</w:t>
      </w:r>
      <w:r>
        <w:rPr>
          <w:b/>
          <w:bCs/>
        </w:rPr>
        <w:t>7.4_t1</w:t>
      </w:r>
    </w:p>
    <w:p w14:paraId="4A198949" w14:textId="77777777" w:rsidR="003A4DF2" w:rsidRDefault="003A4DF2" w:rsidP="003A4DF2">
      <w:pPr>
        <w:rPr>
          <w:b/>
          <w:bCs/>
        </w:rPr>
      </w:pPr>
    </w:p>
    <w:p w14:paraId="50B49640" w14:textId="2E0C6966" w:rsidR="003A4DF2" w:rsidRDefault="003A4DF2" w:rsidP="003A4DF2">
      <w:r>
        <w:t xml:space="preserve">Screen capture for steps from 7.4. to 7.4.2. </w:t>
      </w:r>
    </w:p>
    <w:p w14:paraId="3AF50232" w14:textId="77777777" w:rsidR="003A4DF2" w:rsidRDefault="003A4DF2" w:rsidP="003A4DF2"/>
    <w:p w14:paraId="426AA699" w14:textId="41127D67" w:rsidR="00D031AE" w:rsidRPr="0008478C" w:rsidRDefault="00D031AE" w:rsidP="00D031AE">
      <w:r>
        <w:t>3</w:t>
      </w:r>
      <w:r>
        <w:t xml:space="preserve"> – </w:t>
      </w:r>
      <w:r>
        <w:t>7</w:t>
      </w:r>
      <w:r>
        <w:t xml:space="preserve"> sec</w:t>
      </w:r>
      <w:r>
        <w:tab/>
        <w:t xml:space="preserve">step </w:t>
      </w:r>
      <w:r>
        <w:t>7.4.1</w:t>
      </w:r>
    </w:p>
    <w:p w14:paraId="1FA03AF6" w14:textId="76F684F8" w:rsidR="003A4DF2" w:rsidRPr="0081585B" w:rsidRDefault="00D031AE" w:rsidP="00D031AE">
      <w:r>
        <w:t>8 – 17 sec</w:t>
      </w:r>
      <w:r>
        <w:tab/>
        <w:t>step 7.4.2</w:t>
      </w:r>
    </w:p>
    <w:sectPr w:rsidR="003A4DF2" w:rsidRPr="0081585B" w:rsidSect="0086508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DQ1NLGwNDc0MLZU0lEKTi0uzszPAykwrgUAGLQXRSwAAAA="/>
  </w:docVars>
  <w:rsids>
    <w:rsidRoot w:val="00FF6F0E"/>
    <w:rsid w:val="0008478C"/>
    <w:rsid w:val="003A4DF2"/>
    <w:rsid w:val="005163A7"/>
    <w:rsid w:val="00696A3E"/>
    <w:rsid w:val="0081585B"/>
    <w:rsid w:val="0086508A"/>
    <w:rsid w:val="00904737"/>
    <w:rsid w:val="0091300D"/>
    <w:rsid w:val="00921AD8"/>
    <w:rsid w:val="00AB58DB"/>
    <w:rsid w:val="00BE33E2"/>
    <w:rsid w:val="00C03757"/>
    <w:rsid w:val="00C4002A"/>
    <w:rsid w:val="00D031AE"/>
    <w:rsid w:val="00DB2DDC"/>
    <w:rsid w:val="00EB5B1C"/>
    <w:rsid w:val="00F146BC"/>
    <w:rsid w:val="00FF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3C1DF"/>
  <w15:chartTrackingRefBased/>
  <w15:docId w15:val="{2AE651AE-337A-484F-9E08-8E4EB6337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31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6F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6F0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A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A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91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8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5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dietmar.hutmacher@qut.edu.au" TargetMode="External"/><Relationship Id="rId4" Type="http://schemas.openxmlformats.org/officeDocument/2006/relationships/hyperlink" Target="mailto:s.eggert@qut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Eggert@outlook.com</dc:creator>
  <cp:keywords/>
  <dc:description/>
  <cp:lastModifiedBy>Sebastian Eggert</cp:lastModifiedBy>
  <cp:revision>8</cp:revision>
  <dcterms:created xsi:type="dcterms:W3CDTF">2020-04-28T04:50:00Z</dcterms:created>
  <dcterms:modified xsi:type="dcterms:W3CDTF">2020-04-30T02:05:00Z</dcterms:modified>
</cp:coreProperties>
</file>